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1C059C" w:rsidP="008C1D13">
      <w:pPr>
        <w:rPr>
          <w:rFonts w:eastAsia="Calibri"/>
        </w:rPr>
      </w:pPr>
      <w:hyperlink r:id="rId10" w:history="1">
        <w:r w:rsidRPr="00102341">
          <w:rPr>
            <w:rStyle w:val="Hyperlink"/>
          </w:rPr>
          <w:t>https://skyline.ms/tutorials/</w:t>
        </w:r>
        <w:r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7B744344" w:rsidR="00860D98" w:rsidRDefault="00205425" w:rsidP="002B08B3">
      <w:r>
        <w:t>Y</w:t>
      </w:r>
      <w:r w:rsidR="00860D98">
        <w:t xml:space="preserve">ou can bypass the </w:t>
      </w:r>
      <w:r w:rsidR="00860D98" w:rsidRPr="00860D98">
        <w:rPr>
          <w:b/>
        </w:rPr>
        <w:t>Insert Transition List</w:t>
      </w:r>
      <w:r w:rsidR="00860D98">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rsidR="00860D98">
        <w:t xml:space="preserve"> and simply </w:t>
      </w:r>
      <w:r w:rsidR="002B08B3">
        <w:t>paste</w:t>
      </w:r>
      <w:r w:rsidR="00860D98">
        <w:t xml:space="preserve"> everything (include the header row) into </w:t>
      </w:r>
      <w:r w:rsidR="002B08B3">
        <w:t xml:space="preserve">the </w:t>
      </w:r>
      <w:r w:rsidR="00860D98">
        <w:t xml:space="preserve">Skyline </w:t>
      </w:r>
      <w:r w:rsidR="00860D98" w:rsidRPr="00860D98">
        <w:rPr>
          <w:b/>
        </w:rPr>
        <w:t>Targets</w:t>
      </w:r>
      <w:r w:rsidR="00860D98">
        <w:t xml:space="preserve"> </w:t>
      </w:r>
      <w:r w:rsidR="002B08B3">
        <w:t>view</w:t>
      </w:r>
      <w:r w:rsidR="00860D98">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lastRenderedPageBreak/>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42B3C88E" w14:textId="7DCDD0BC" w:rsidR="00205425" w:rsidRDefault="002B08B3" w:rsidP="00205425">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457197EB" w14:textId="2D65D00C" w:rsidR="00205425" w:rsidRDefault="00205425" w:rsidP="00205425">
      <w:r>
        <w:t>Skyline will present a window confirming its understanding of your column headers:</w:t>
      </w:r>
    </w:p>
    <w:p w14:paraId="35EB28CA" w14:textId="7369EA24" w:rsidR="00205425" w:rsidRDefault="00205425" w:rsidP="00205425">
      <w:r>
        <w:rPr>
          <w:noProof/>
        </w:rPr>
        <w:drawing>
          <wp:inline distT="0" distB="0" distL="0" distR="0" wp14:anchorId="12D48D10" wp14:editId="194E90E4">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8870"/>
                    </a:xfrm>
                    <a:prstGeom prst="rect">
                      <a:avLst/>
                    </a:prstGeom>
                  </pic:spPr>
                </pic:pic>
              </a:graphicData>
            </a:graphic>
          </wp:inline>
        </w:drawing>
      </w:r>
    </w:p>
    <w:p w14:paraId="700E73B2" w14:textId="77777777" w:rsidR="0089224E" w:rsidRDefault="0089224E" w:rsidP="0089224E">
      <w:pPr>
        <w:pStyle w:val="ListParagraph"/>
        <w:numPr>
          <w:ilvl w:val="0"/>
          <w:numId w:val="30"/>
        </w:numPr>
      </w:pPr>
      <w:r>
        <w:t xml:space="preserve">Click the </w:t>
      </w:r>
      <w:r>
        <w:rPr>
          <w:b/>
        </w:rPr>
        <w:t>OK</w:t>
      </w:r>
      <w:r>
        <w:t xml:space="preserve"> button.</w:t>
      </w:r>
    </w:p>
    <w:p w14:paraId="41486A47" w14:textId="77777777" w:rsidR="0089224E" w:rsidRDefault="0089224E" w:rsidP="00205425"/>
    <w:p w14:paraId="2A90CF98" w14:textId="494523BC" w:rsidR="00997EF1" w:rsidRDefault="00364103" w:rsidP="00E25D19">
      <w:pPr>
        <w:keepNext/>
        <w:rPr>
          <w:noProof/>
        </w:rPr>
      </w:pPr>
      <w:r>
        <w:rPr>
          <w:noProof/>
        </w:rPr>
        <w:lastRenderedPageBreak/>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F227A06" w:rsidR="00191962" w:rsidRDefault="00B91992" w:rsidP="004812FA">
      <w:r>
        <w:rPr>
          <w:noProof/>
        </w:rPr>
        <w:lastRenderedPageBreak/>
        <w:drawing>
          <wp:inline distT="0" distB="0" distL="0" distR="0" wp14:anchorId="68B022BA" wp14:editId="48311EC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952" cy="5733333"/>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579BEFD" w:rsidR="001169A8" w:rsidRDefault="00B91992" w:rsidP="004812FA">
      <w:r>
        <w:rPr>
          <w:noProof/>
        </w:rPr>
        <w:lastRenderedPageBreak/>
        <w:drawing>
          <wp:inline distT="0" distB="0" distL="0" distR="0" wp14:anchorId="1AA0BCB7" wp14:editId="237472ED">
            <wp:extent cx="3780952" cy="573333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4C4F095D" w:rsidR="00F64B7C" w:rsidRDefault="005134B2" w:rsidP="0061745D">
      <w:r>
        <w:rPr>
          <w:noProof/>
        </w:rPr>
        <w:drawing>
          <wp:inline distT="0" distB="0" distL="0" distR="0" wp14:anchorId="0F270051" wp14:editId="6643DA7F">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4504762"/>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7C0E65C" w:rsidR="004D59E3" w:rsidRDefault="00B91992" w:rsidP="0061745D">
      <w:r>
        <w:rPr>
          <w:noProof/>
        </w:rPr>
        <w:drawing>
          <wp:inline distT="0" distB="0" distL="0" distR="0" wp14:anchorId="5E52263F" wp14:editId="10921C07">
            <wp:extent cx="3342857" cy="3952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3952381"/>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lastRenderedPageBreak/>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586EF335" w:rsidR="009B773E" w:rsidRDefault="005134B2" w:rsidP="000A26AA">
      <w:pPr>
        <w:spacing w:after="0"/>
      </w:pPr>
      <w:r>
        <w:rPr>
          <w:noProof/>
        </w:rPr>
        <w:drawing>
          <wp:inline distT="0" distB="0" distL="0" distR="0" wp14:anchorId="3375105F" wp14:editId="33BC62CE">
            <wp:extent cx="5943600" cy="3314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065"/>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79DD0334" w:rsidR="0023398F" w:rsidRPr="0023398F" w:rsidRDefault="005134B2" w:rsidP="0023398F">
      <w:r>
        <w:rPr>
          <w:noProof/>
        </w:rPr>
        <w:drawing>
          <wp:inline distT="0" distB="0" distL="0" distR="0" wp14:anchorId="2ED0CF36" wp14:editId="6FCCDB81">
            <wp:extent cx="5943600" cy="3314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76A66258" w:rsidR="009A537C" w:rsidRDefault="005134B2" w:rsidP="004812FA">
      <w:r>
        <w:rPr>
          <w:noProof/>
        </w:rPr>
        <w:drawing>
          <wp:inline distT="0" distB="0" distL="0" distR="0" wp14:anchorId="6817C9A5" wp14:editId="739FAC8F">
            <wp:extent cx="3780952" cy="51904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0952" cy="5190476"/>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75C1E68B" w:rsidR="00236360" w:rsidRDefault="005134B2" w:rsidP="003038D3">
      <w:r>
        <w:rPr>
          <w:noProof/>
        </w:rPr>
        <w:drawing>
          <wp:inline distT="0" distB="0" distL="0" distR="0" wp14:anchorId="2AB64E52" wp14:editId="2EE761F4">
            <wp:extent cx="3342857" cy="39523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2857" cy="3952381"/>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D0EF3AB" w:rsidR="00DA3DF3" w:rsidRPr="00DA3DF3" w:rsidRDefault="005134B2" w:rsidP="00DA3DF3">
      <w:r>
        <w:rPr>
          <w:noProof/>
        </w:rPr>
        <w:lastRenderedPageBreak/>
        <w:drawing>
          <wp:inline distT="0" distB="0" distL="0" distR="0" wp14:anchorId="01A6C815" wp14:editId="324569C0">
            <wp:extent cx="5943600" cy="3314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14065"/>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480F7520" w:rsidR="00303816" w:rsidRDefault="00303816" w:rsidP="00303816">
      <w:pPr>
        <w:pStyle w:val="ListParagraph"/>
        <w:numPr>
          <w:ilvl w:val="0"/>
          <w:numId w:val="17"/>
        </w:numPr>
      </w:pPr>
      <w:r>
        <w:t xml:space="preserve">On the </w:t>
      </w:r>
      <w:r w:rsidRPr="0067496A">
        <w:rPr>
          <w:b/>
        </w:rPr>
        <w:t>Settings</w:t>
      </w:r>
      <w:r>
        <w:t xml:space="preserve"> menu, click </w:t>
      </w:r>
      <w:r w:rsidR="00E754ED">
        <w:rPr>
          <w:b/>
        </w:rPr>
        <w:t>Molecul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156531FF" w:rsidR="00303816" w:rsidRDefault="005134B2" w:rsidP="002064E4">
      <w:r>
        <w:rPr>
          <w:noProof/>
        </w:rPr>
        <w:drawing>
          <wp:inline distT="0" distB="0" distL="0" distR="0" wp14:anchorId="663BC665" wp14:editId="1E370AD4">
            <wp:extent cx="3780952" cy="51904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952" cy="5190476"/>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DA23EDE" w:rsidR="00303816" w:rsidRDefault="005134B2" w:rsidP="004812FA">
      <w:r>
        <w:rPr>
          <w:noProof/>
        </w:rPr>
        <w:drawing>
          <wp:inline distT="0" distB="0" distL="0" distR="0" wp14:anchorId="24528A90" wp14:editId="0D9A8DD5">
            <wp:extent cx="5247619" cy="41238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7619" cy="4123809"/>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23533032" w:rsidR="001D4C69" w:rsidRPr="00397AB8" w:rsidRDefault="005134B2" w:rsidP="004812FA">
      <w:r>
        <w:rPr>
          <w:noProof/>
        </w:rPr>
        <w:drawing>
          <wp:inline distT="0" distB="0" distL="0" distR="0" wp14:anchorId="496CBA4A" wp14:editId="6B3397B3">
            <wp:extent cx="3342857" cy="395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42857" cy="3952381"/>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lastRenderedPageBreak/>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3B666492" w:rsidR="00763A38" w:rsidRDefault="005134B2" w:rsidP="002D7F0A">
      <w:r>
        <w:rPr>
          <w:noProof/>
        </w:rPr>
        <w:lastRenderedPageBreak/>
        <w:drawing>
          <wp:inline distT="0" distB="0" distL="0" distR="0" wp14:anchorId="622D079C" wp14:editId="49C86099">
            <wp:extent cx="5943600" cy="3314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406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06FF247F" w:rsidR="00795798" w:rsidRPr="00763A38" w:rsidRDefault="00532EE7" w:rsidP="00795798">
      <w:r>
        <w:rPr>
          <w:noProof/>
        </w:rPr>
        <w:drawing>
          <wp:inline distT="0" distB="0" distL="0" distR="0" wp14:anchorId="0527C161" wp14:editId="1CDA42EF">
            <wp:extent cx="5943600" cy="3571240"/>
            <wp:effectExtent l="0" t="0" r="0" b="0"/>
            <wp:docPr id="902902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02924" name="Picture 1" descr="A screenshot of a computer&#10;&#10;Description automatically generated"/>
                    <pic:cNvPicPr/>
                  </pic:nvPicPr>
                  <pic:blipFill>
                    <a:blip r:embed="rId46"/>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780070F8" w:rsidR="00CE0EDE" w:rsidRDefault="00532EE7" w:rsidP="00F34246">
      <w:r>
        <w:rPr>
          <w:noProof/>
        </w:rPr>
        <w:drawing>
          <wp:inline distT="0" distB="0" distL="0" distR="0" wp14:anchorId="43FAC0F8" wp14:editId="3C7ED430">
            <wp:extent cx="5943600" cy="3571240"/>
            <wp:effectExtent l="0" t="0" r="0" b="0"/>
            <wp:docPr id="87491875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918752" name="Picture 1" descr="A screenshot of a computer screen&#10;&#10;Description automatically generated"/>
                    <pic:cNvPicPr/>
                  </pic:nvPicPr>
                  <pic:blipFill>
                    <a:blip r:embed="rId47"/>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34B90954" w:rsidR="00E21EBE" w:rsidRDefault="0009344D" w:rsidP="00E21EBE">
      <w:r>
        <w:rPr>
          <w:noProof/>
        </w:rPr>
        <w:lastRenderedPageBreak/>
        <w:drawing>
          <wp:inline distT="0" distB="0" distL="0" distR="0" wp14:anchorId="39A7A46C" wp14:editId="3592207B">
            <wp:extent cx="5943600" cy="3571240"/>
            <wp:effectExtent l="0" t="0" r="0" b="0"/>
            <wp:docPr id="214748049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80491" name="Picture 1" descr="A screenshot of a computer screen&#10;&#10;Description automatically generated"/>
                    <pic:cNvPicPr/>
                  </pic:nvPicPr>
                  <pic:blipFill>
                    <a:blip r:embed="rId48"/>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14628E41" w:rsidR="00742966" w:rsidRPr="00397AB8" w:rsidRDefault="005134B2" w:rsidP="004812FA">
      <w:r>
        <w:rPr>
          <w:noProof/>
        </w:rPr>
        <w:drawing>
          <wp:inline distT="0" distB="0" distL="0" distR="0" wp14:anchorId="23F814F4" wp14:editId="7F489719">
            <wp:extent cx="3342857" cy="395238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2857" cy="3952381"/>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3EC12D79" w:rsidR="00742966" w:rsidRDefault="005134B2" w:rsidP="004812FA">
      <w:r>
        <w:rPr>
          <w:noProof/>
        </w:rPr>
        <w:drawing>
          <wp:inline distT="0" distB="0" distL="0" distR="0" wp14:anchorId="13FA50D4" wp14:editId="04FB8EA4">
            <wp:extent cx="3076190" cy="1619048"/>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6190" cy="1619048"/>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406381" w14:textId="77777777" w:rsidR="00670EF7" w:rsidRDefault="00670EF7" w:rsidP="00F726CD">
      <w:pPr>
        <w:spacing w:after="0" w:line="240" w:lineRule="auto"/>
      </w:pPr>
      <w:r>
        <w:separator/>
      </w:r>
    </w:p>
  </w:endnote>
  <w:endnote w:type="continuationSeparator" w:id="0">
    <w:p w14:paraId="1779233C" w14:textId="77777777" w:rsidR="00670EF7" w:rsidRDefault="00670EF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1CF04DE5" w:rsidR="009D2A70" w:rsidRDefault="009D2A70">
    <w:pPr>
      <w:pStyle w:val="Footer"/>
      <w:jc w:val="center"/>
    </w:pPr>
    <w:r>
      <w:fldChar w:fldCharType="begin"/>
    </w:r>
    <w:r>
      <w:instrText xml:space="preserve"> PAGE   \* MERGEFORMAT </w:instrText>
    </w:r>
    <w:r>
      <w:fldChar w:fldCharType="separate"/>
    </w:r>
    <w:r w:rsidR="00025DF4">
      <w:rPr>
        <w:noProof/>
      </w:rPr>
      <w:t>4</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A39E7A" w14:textId="77777777" w:rsidR="00670EF7" w:rsidRDefault="00670EF7" w:rsidP="00F726CD">
      <w:pPr>
        <w:spacing w:after="0" w:line="240" w:lineRule="auto"/>
      </w:pPr>
      <w:r>
        <w:separator/>
      </w:r>
    </w:p>
  </w:footnote>
  <w:footnote w:type="continuationSeparator" w:id="0">
    <w:p w14:paraId="391F9D5D" w14:textId="77777777" w:rsidR="00670EF7" w:rsidRDefault="00670EF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28758103">
    <w:abstractNumId w:val="10"/>
  </w:num>
  <w:num w:numId="2" w16cid:durableId="324672028">
    <w:abstractNumId w:val="17"/>
  </w:num>
  <w:num w:numId="3" w16cid:durableId="547107245">
    <w:abstractNumId w:val="23"/>
  </w:num>
  <w:num w:numId="4" w16cid:durableId="1957828872">
    <w:abstractNumId w:val="25"/>
  </w:num>
  <w:num w:numId="5" w16cid:durableId="222716356">
    <w:abstractNumId w:val="2"/>
  </w:num>
  <w:num w:numId="6" w16cid:durableId="1360349468">
    <w:abstractNumId w:val="9"/>
  </w:num>
  <w:num w:numId="7" w16cid:durableId="1982953237">
    <w:abstractNumId w:val="13"/>
  </w:num>
  <w:num w:numId="8" w16cid:durableId="1040205505">
    <w:abstractNumId w:val="20"/>
  </w:num>
  <w:num w:numId="9" w16cid:durableId="472717089">
    <w:abstractNumId w:val="30"/>
  </w:num>
  <w:num w:numId="10" w16cid:durableId="552693333">
    <w:abstractNumId w:val="16"/>
  </w:num>
  <w:num w:numId="11" w16cid:durableId="1568686049">
    <w:abstractNumId w:val="5"/>
  </w:num>
  <w:num w:numId="12" w16cid:durableId="1060901697">
    <w:abstractNumId w:val="3"/>
  </w:num>
  <w:num w:numId="13" w16cid:durableId="68968779">
    <w:abstractNumId w:val="28"/>
  </w:num>
  <w:num w:numId="14" w16cid:durableId="667556611">
    <w:abstractNumId w:val="29"/>
  </w:num>
  <w:num w:numId="15" w16cid:durableId="544484769">
    <w:abstractNumId w:val="24"/>
  </w:num>
  <w:num w:numId="16" w16cid:durableId="1519275400">
    <w:abstractNumId w:val="8"/>
  </w:num>
  <w:num w:numId="17" w16cid:durableId="651718215">
    <w:abstractNumId w:val="4"/>
  </w:num>
  <w:num w:numId="18" w16cid:durableId="1811554770">
    <w:abstractNumId w:val="33"/>
  </w:num>
  <w:num w:numId="19" w16cid:durableId="387801089">
    <w:abstractNumId w:val="12"/>
  </w:num>
  <w:num w:numId="20" w16cid:durableId="1083376992">
    <w:abstractNumId w:val="1"/>
  </w:num>
  <w:num w:numId="21" w16cid:durableId="357513859">
    <w:abstractNumId w:val="6"/>
  </w:num>
  <w:num w:numId="22" w16cid:durableId="235171786">
    <w:abstractNumId w:val="11"/>
  </w:num>
  <w:num w:numId="23" w16cid:durableId="1908147976">
    <w:abstractNumId w:val="34"/>
  </w:num>
  <w:num w:numId="24" w16cid:durableId="705913203">
    <w:abstractNumId w:val="18"/>
  </w:num>
  <w:num w:numId="25" w16cid:durableId="2137796974">
    <w:abstractNumId w:val="35"/>
  </w:num>
  <w:num w:numId="26" w16cid:durableId="2061663862">
    <w:abstractNumId w:val="0"/>
  </w:num>
  <w:num w:numId="27" w16cid:durableId="1568345641">
    <w:abstractNumId w:val="32"/>
  </w:num>
  <w:num w:numId="28" w16cid:durableId="2032339743">
    <w:abstractNumId w:val="26"/>
  </w:num>
  <w:num w:numId="29" w16cid:durableId="1739357911">
    <w:abstractNumId w:val="7"/>
  </w:num>
  <w:num w:numId="30" w16cid:durableId="1817142309">
    <w:abstractNumId w:val="27"/>
  </w:num>
  <w:num w:numId="31" w16cid:durableId="1017921588">
    <w:abstractNumId w:val="21"/>
  </w:num>
  <w:num w:numId="32" w16cid:durableId="1328050749">
    <w:abstractNumId w:val="22"/>
  </w:num>
  <w:num w:numId="33" w16cid:durableId="887840319">
    <w:abstractNumId w:val="31"/>
  </w:num>
  <w:num w:numId="34" w16cid:durableId="1560706470">
    <w:abstractNumId w:val="14"/>
  </w:num>
  <w:num w:numId="35" w16cid:durableId="2117746245">
    <w:abstractNumId w:val="15"/>
  </w:num>
  <w:num w:numId="36" w16cid:durableId="1086002053">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5DF4"/>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44D"/>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24C1"/>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425"/>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484E"/>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34B2"/>
    <w:rsid w:val="00514D52"/>
    <w:rsid w:val="005153E9"/>
    <w:rsid w:val="0051596D"/>
    <w:rsid w:val="005165F1"/>
    <w:rsid w:val="00520A6A"/>
    <w:rsid w:val="00524BAD"/>
    <w:rsid w:val="0052651C"/>
    <w:rsid w:val="005278DE"/>
    <w:rsid w:val="0053027E"/>
    <w:rsid w:val="00530CC7"/>
    <w:rsid w:val="00532EE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001"/>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EF7"/>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3E1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24E"/>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36E3"/>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992"/>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4ED"/>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21A7"/>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23A2"/>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91CA6-F212-458D-96BB-4ED1932A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8</Pages>
  <Words>4491</Words>
  <Characters>2560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5</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6</cp:revision>
  <cp:lastPrinted>2013-11-01T17:12:00Z</cp:lastPrinted>
  <dcterms:created xsi:type="dcterms:W3CDTF">2024-09-16T01:52:00Z</dcterms:created>
  <dcterms:modified xsi:type="dcterms:W3CDTF">2024-09-1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